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291"/>
        <w:gridCol w:w="6944"/>
      </w:tblGrid>
      <w:tr w:rsidR="009B20D5" w:rsidRPr="0037074A" w:rsidTr="00884F58">
        <w:tc>
          <w:tcPr>
            <w:tcW w:w="0" w:type="auto"/>
            <w:shd w:val="clear" w:color="auto" w:fill="auto"/>
          </w:tcPr>
          <w:p w:rsidR="009B20D5" w:rsidRPr="0037074A" w:rsidRDefault="009B20D5" w:rsidP="009B20D5">
            <w:pPr>
              <w:spacing w:after="288"/>
              <w:ind w:firstLine="0"/>
            </w:pPr>
            <w:bookmarkStart w:id="0" w:name="_GoBack"/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9B20D5" w:rsidRPr="00B135F2" w:rsidRDefault="009B20D5" w:rsidP="009B20D5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9B20D5" w:rsidRPr="006F07C3" w:rsidRDefault="009B20D5" w:rsidP="009B20D5">
            <w:pPr>
              <w:spacing w:after="288" w:line="276" w:lineRule="auto"/>
              <w:ind w:firstLine="0"/>
              <w:rPr>
                <w:b/>
                <w:i/>
                <w:spacing w:val="-2"/>
              </w:rPr>
            </w:pPr>
            <w:r>
              <w:rPr>
                <w:b/>
              </w:rPr>
              <w:t>СВЯЩЕННОЕ ПИСАНИЕ НОВОГО ЗАВЕТА (ЧЕТВЕРОЕВАНГЕЛИЕ)</w:t>
            </w:r>
          </w:p>
        </w:tc>
      </w:tr>
      <w:tr w:rsidR="009B20D5" w:rsidRPr="0037074A" w:rsidTr="00884F58">
        <w:tc>
          <w:tcPr>
            <w:tcW w:w="0" w:type="auto"/>
            <w:shd w:val="clear" w:color="auto" w:fill="auto"/>
          </w:tcPr>
          <w:p w:rsidR="009B20D5" w:rsidRPr="0037074A" w:rsidRDefault="009B20D5" w:rsidP="009B20D5">
            <w:pPr>
              <w:spacing w:after="288"/>
              <w:ind w:firstLine="0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9B20D5" w:rsidRPr="00B135F2" w:rsidRDefault="009B20D5" w:rsidP="009B20D5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9B20D5" w:rsidRPr="0037074A" w:rsidRDefault="009B20D5" w:rsidP="009B20D5">
            <w:pPr>
              <w:spacing w:after="288"/>
              <w:ind w:firstLine="0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9B20D5" w:rsidRPr="0037074A" w:rsidTr="00884F58">
        <w:tc>
          <w:tcPr>
            <w:tcW w:w="0" w:type="auto"/>
            <w:shd w:val="clear" w:color="auto" w:fill="auto"/>
          </w:tcPr>
          <w:p w:rsidR="009B20D5" w:rsidRPr="0037074A" w:rsidRDefault="009B20D5" w:rsidP="009B20D5">
            <w:pPr>
              <w:spacing w:after="288"/>
              <w:ind w:firstLine="0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9B20D5" w:rsidRPr="00B135F2" w:rsidRDefault="009B20D5" w:rsidP="009B20D5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9B20D5" w:rsidRPr="0037074A" w:rsidRDefault="009B20D5" w:rsidP="009B20D5">
            <w:pPr>
              <w:spacing w:after="288"/>
              <w:ind w:firstLine="0"/>
            </w:pPr>
            <w:r w:rsidRPr="0037074A">
              <w:t>бакалавр богословия</w:t>
            </w:r>
          </w:p>
        </w:tc>
      </w:tr>
      <w:tr w:rsidR="009B20D5" w:rsidRPr="0037074A" w:rsidTr="00884F58">
        <w:tc>
          <w:tcPr>
            <w:tcW w:w="0" w:type="auto"/>
            <w:shd w:val="clear" w:color="auto" w:fill="auto"/>
          </w:tcPr>
          <w:p w:rsidR="009B20D5" w:rsidRPr="0037074A" w:rsidRDefault="009B20D5" w:rsidP="009B20D5">
            <w:pPr>
              <w:spacing w:after="288"/>
              <w:ind w:firstLine="0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9B20D5" w:rsidRPr="00B135F2" w:rsidRDefault="009B20D5" w:rsidP="009B20D5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9B20D5" w:rsidRPr="0037074A" w:rsidRDefault="009B20D5" w:rsidP="009B20D5">
            <w:pPr>
              <w:spacing w:after="288"/>
              <w:ind w:firstLine="0"/>
            </w:pPr>
            <w:r w:rsidRPr="0037074A">
              <w:t>очная</w:t>
            </w:r>
          </w:p>
        </w:tc>
      </w:tr>
      <w:tr w:rsidR="009B20D5" w:rsidRPr="0037074A" w:rsidTr="00884F58">
        <w:tc>
          <w:tcPr>
            <w:tcW w:w="0" w:type="auto"/>
            <w:shd w:val="clear" w:color="auto" w:fill="auto"/>
          </w:tcPr>
          <w:p w:rsidR="009B20D5" w:rsidRPr="0037074A" w:rsidRDefault="009B20D5" w:rsidP="009B20D5">
            <w:pPr>
              <w:spacing w:after="288"/>
              <w:ind w:firstLine="0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9B20D5" w:rsidRPr="00B135F2" w:rsidRDefault="009B20D5" w:rsidP="009B20D5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9B20D5" w:rsidRPr="0037074A" w:rsidRDefault="009B20D5" w:rsidP="009B20D5">
            <w:pPr>
              <w:spacing w:after="288"/>
              <w:ind w:firstLine="0"/>
            </w:pPr>
            <w:r w:rsidRPr="0037074A">
              <w:t>2017</w:t>
            </w:r>
          </w:p>
        </w:tc>
      </w:tr>
      <w:tr w:rsidR="009B20D5" w:rsidRPr="0037074A" w:rsidTr="00884F58">
        <w:tc>
          <w:tcPr>
            <w:tcW w:w="0" w:type="auto"/>
            <w:shd w:val="clear" w:color="auto" w:fill="auto"/>
          </w:tcPr>
          <w:p w:rsidR="009B20D5" w:rsidRPr="0037074A" w:rsidRDefault="009B20D5" w:rsidP="009B20D5">
            <w:pPr>
              <w:spacing w:after="288"/>
              <w:ind w:firstLine="0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9B20D5" w:rsidRPr="00B135F2" w:rsidRDefault="009B20D5" w:rsidP="009B20D5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9B20D5" w:rsidRPr="000633D7" w:rsidRDefault="009B20D5" w:rsidP="009B20D5">
            <w:pPr>
              <w:widowControl/>
              <w:autoSpaceDE w:val="0"/>
              <w:autoSpaceDN w:val="0"/>
              <w:adjustRightInd w:val="0"/>
              <w:spacing w:after="120" w:line="276" w:lineRule="auto"/>
              <w:ind w:firstLine="0"/>
            </w:pPr>
            <w:proofErr w:type="gramStart"/>
            <w:r w:rsidRPr="005945D5">
              <w:t>Целью преподавания курса является: усвоение студентами фактического материала, содержащегося в Четвероевангелии; достижение свободной ориентации в хронологии и географии событий Евангельской истории; ознакомление с основной библейской научной терминологией и ключевыми богословскими терминами; сообщение студентам основных сведений по истории канона и текста Нового Завета; ознакомление с религиозно-культурной ситуацией в Средиземноморье времени евангельской истории;</w:t>
            </w:r>
            <w:proofErr w:type="gramEnd"/>
            <w:r w:rsidRPr="005945D5">
              <w:t xml:space="preserve"> ознакомление с основными идеями, понятиями, методами и важнейшими тенденциями исследования в библейской науке; с основными темами и направлениями новозаветного библейского богословия; усвоение толкований важнейших в догматическом отношении евангельских текстов.</w:t>
            </w:r>
          </w:p>
        </w:tc>
      </w:tr>
      <w:tr w:rsidR="009B20D5" w:rsidRPr="0037074A" w:rsidTr="00884F58">
        <w:tc>
          <w:tcPr>
            <w:tcW w:w="0" w:type="auto"/>
            <w:shd w:val="clear" w:color="auto" w:fill="auto"/>
          </w:tcPr>
          <w:p w:rsidR="009B20D5" w:rsidRPr="0037074A" w:rsidRDefault="009B20D5" w:rsidP="009B20D5">
            <w:pPr>
              <w:spacing w:after="288"/>
              <w:ind w:firstLine="0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9B20D5" w:rsidRPr="00B135F2" w:rsidRDefault="009B20D5" w:rsidP="009B20D5">
            <w:pPr>
              <w:spacing w:after="288"/>
              <w:ind w:firstLine="0"/>
              <w:rPr>
                <w:i/>
              </w:rPr>
            </w:pPr>
            <w:r>
              <w:rPr>
                <w:i/>
              </w:rPr>
              <w:t xml:space="preserve">Место дисциплины в структуре </w:t>
            </w:r>
            <w:proofErr w:type="spellStart"/>
            <w:r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9B20D5" w:rsidRPr="00D908B0" w:rsidRDefault="009B20D5" w:rsidP="009B20D5">
            <w:pPr>
              <w:ind w:firstLine="0"/>
            </w:pPr>
            <w:r>
              <w:t>Базовая часть</w:t>
            </w:r>
          </w:p>
        </w:tc>
      </w:tr>
      <w:tr w:rsidR="009B20D5" w:rsidRPr="0037074A" w:rsidTr="00884F58">
        <w:tc>
          <w:tcPr>
            <w:tcW w:w="0" w:type="auto"/>
            <w:shd w:val="clear" w:color="auto" w:fill="auto"/>
          </w:tcPr>
          <w:p w:rsidR="009B20D5" w:rsidRPr="0037074A" w:rsidRDefault="009B20D5" w:rsidP="009B20D5">
            <w:pPr>
              <w:spacing w:after="288"/>
              <w:ind w:firstLine="0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9B20D5" w:rsidRPr="00B135F2" w:rsidRDefault="009B20D5" w:rsidP="009B20D5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9B20D5" w:rsidRPr="0037074A" w:rsidRDefault="009B20D5" w:rsidP="009B20D5">
            <w:pPr>
              <w:spacing w:after="120" w:line="276" w:lineRule="auto"/>
              <w:ind w:firstLine="0"/>
            </w:pPr>
            <w:proofErr w:type="spellStart"/>
            <w:r w:rsidRPr="005945D5">
              <w:t>ОПК</w:t>
            </w:r>
            <w:proofErr w:type="spellEnd"/>
            <w:r w:rsidRPr="005945D5">
              <w:t>-2</w:t>
            </w:r>
            <w:r>
              <w:t>: способность</w:t>
            </w:r>
            <w:r w:rsidRPr="00EC02F7">
              <w:t xml:space="preserve"> использовать базовые знания в области теологии при решении профессиональных задач</w:t>
            </w:r>
          </w:p>
        </w:tc>
      </w:tr>
      <w:tr w:rsidR="009B20D5" w:rsidRPr="0037074A" w:rsidTr="00884F58">
        <w:tc>
          <w:tcPr>
            <w:tcW w:w="0" w:type="auto"/>
            <w:shd w:val="clear" w:color="auto" w:fill="auto"/>
          </w:tcPr>
          <w:p w:rsidR="009B20D5" w:rsidRPr="0037074A" w:rsidRDefault="009B20D5" w:rsidP="009B20D5">
            <w:pPr>
              <w:spacing w:after="288"/>
              <w:ind w:firstLine="0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9B20D5" w:rsidRPr="00B135F2" w:rsidRDefault="009B20D5" w:rsidP="009B20D5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9B20D5" w:rsidRPr="0037074A" w:rsidRDefault="009B20D5" w:rsidP="009B20D5">
            <w:pPr>
              <w:spacing w:after="288"/>
              <w:ind w:firstLine="0"/>
            </w:pPr>
            <w:r>
              <w:rPr>
                <w:i/>
              </w:rPr>
              <w:t xml:space="preserve">Емельянов </w:t>
            </w:r>
            <w:proofErr w:type="spellStart"/>
            <w:r>
              <w:rPr>
                <w:i/>
              </w:rPr>
              <w:t>А.Н</w:t>
            </w:r>
            <w:proofErr w:type="spellEnd"/>
            <w:r>
              <w:rPr>
                <w:i/>
              </w:rPr>
              <w:t xml:space="preserve">., </w:t>
            </w:r>
            <w:proofErr w:type="spellStart"/>
            <w:r>
              <w:rPr>
                <w:i/>
              </w:rPr>
              <w:t>прот</w:t>
            </w:r>
            <w:proofErr w:type="spellEnd"/>
            <w:r>
              <w:rPr>
                <w:i/>
              </w:rPr>
              <w:t>.</w:t>
            </w:r>
          </w:p>
        </w:tc>
      </w:tr>
    </w:tbl>
    <w:p w:rsidR="009B20D5" w:rsidRPr="0037074A" w:rsidRDefault="009B20D5" w:rsidP="009B20D5">
      <w:pPr>
        <w:spacing w:after="288"/>
        <w:ind w:firstLine="0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9B20D5" w:rsidRPr="0037074A" w:rsidTr="00884F58">
        <w:tc>
          <w:tcPr>
            <w:tcW w:w="787" w:type="pct"/>
          </w:tcPr>
          <w:p w:rsidR="009B20D5" w:rsidRPr="0018711F" w:rsidRDefault="009B20D5" w:rsidP="009B20D5">
            <w:pPr>
              <w:spacing w:after="288"/>
              <w:ind w:firstLine="0"/>
              <w:rPr>
                <w:i/>
              </w:rPr>
            </w:pPr>
            <w:r w:rsidRPr="0018711F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9B20D5" w:rsidRPr="0018711F" w:rsidRDefault="009B20D5" w:rsidP="009B20D5">
            <w:pPr>
              <w:spacing w:after="288"/>
              <w:ind w:firstLine="0"/>
              <w:rPr>
                <w:i/>
              </w:rPr>
            </w:pPr>
            <w:r w:rsidRPr="0018711F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9B20D5" w:rsidRPr="0018711F" w:rsidRDefault="009B20D5" w:rsidP="009B20D5">
            <w:pPr>
              <w:spacing w:after="288"/>
              <w:ind w:firstLine="0"/>
              <w:rPr>
                <w:i/>
              </w:rPr>
            </w:pPr>
            <w:r w:rsidRPr="0018711F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9B20D5" w:rsidRPr="0018711F" w:rsidRDefault="009B20D5" w:rsidP="009B20D5">
            <w:pPr>
              <w:spacing w:after="288"/>
              <w:ind w:firstLine="0"/>
              <w:rPr>
                <w:i/>
              </w:rPr>
            </w:pPr>
            <w:proofErr w:type="gramStart"/>
            <w:r w:rsidRPr="0018711F">
              <w:rPr>
                <w:i/>
              </w:rPr>
              <w:t>Ср</w:t>
            </w:r>
            <w:proofErr w:type="gramEnd"/>
            <w:r w:rsidRPr="0018711F">
              <w:rPr>
                <w:i/>
              </w:rPr>
              <w:t>.</w:t>
            </w:r>
          </w:p>
        </w:tc>
        <w:tc>
          <w:tcPr>
            <w:tcW w:w="667" w:type="pct"/>
          </w:tcPr>
          <w:p w:rsidR="009B20D5" w:rsidRPr="0018711F" w:rsidRDefault="009B20D5" w:rsidP="009B20D5">
            <w:pPr>
              <w:spacing w:after="288"/>
              <w:ind w:firstLine="0"/>
              <w:rPr>
                <w:i/>
              </w:rPr>
            </w:pPr>
            <w:r w:rsidRPr="0018711F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9B20D5" w:rsidRPr="0018711F" w:rsidRDefault="009B20D5" w:rsidP="009B20D5">
            <w:pPr>
              <w:spacing w:after="288"/>
              <w:ind w:firstLine="0"/>
              <w:rPr>
                <w:i/>
              </w:rPr>
            </w:pPr>
            <w:r w:rsidRPr="0018711F">
              <w:rPr>
                <w:i/>
              </w:rPr>
              <w:t>Промежуточная аттестация</w:t>
            </w:r>
          </w:p>
        </w:tc>
      </w:tr>
      <w:tr w:rsidR="009B20D5" w:rsidRPr="0037074A" w:rsidTr="00884F58">
        <w:tc>
          <w:tcPr>
            <w:tcW w:w="787" w:type="pct"/>
          </w:tcPr>
          <w:p w:rsidR="009B20D5" w:rsidRPr="005945D5" w:rsidRDefault="009B20D5" w:rsidP="009B20D5">
            <w:pPr>
              <w:spacing w:after="120" w:line="276" w:lineRule="auto"/>
              <w:ind w:firstLine="0"/>
              <w:rPr>
                <w:b/>
              </w:rPr>
            </w:pPr>
            <w:r>
              <w:rPr>
                <w:b/>
              </w:rPr>
              <w:t>1-2</w:t>
            </w:r>
          </w:p>
        </w:tc>
        <w:tc>
          <w:tcPr>
            <w:tcW w:w="453" w:type="pct"/>
          </w:tcPr>
          <w:p w:rsidR="009B20D5" w:rsidRPr="005945D5" w:rsidRDefault="009B20D5" w:rsidP="009B20D5">
            <w:pPr>
              <w:spacing w:after="120" w:line="276" w:lineRule="auto"/>
              <w:ind w:firstLine="0"/>
              <w:rPr>
                <w:b/>
              </w:rPr>
            </w:pPr>
            <w:r w:rsidRPr="005945D5">
              <w:rPr>
                <w:b/>
              </w:rPr>
              <w:t>7</w:t>
            </w:r>
            <w:r>
              <w:rPr>
                <w:b/>
              </w:rPr>
              <w:t>4</w:t>
            </w:r>
          </w:p>
        </w:tc>
        <w:tc>
          <w:tcPr>
            <w:tcW w:w="393" w:type="pct"/>
          </w:tcPr>
          <w:p w:rsidR="009B20D5" w:rsidRPr="005945D5" w:rsidRDefault="009B20D5" w:rsidP="009B20D5">
            <w:pPr>
              <w:spacing w:after="120" w:line="276" w:lineRule="auto"/>
              <w:ind w:firstLine="0"/>
              <w:rPr>
                <w:b/>
              </w:rPr>
            </w:pPr>
            <w:r>
              <w:rPr>
                <w:b/>
              </w:rPr>
              <w:t>16</w:t>
            </w:r>
          </w:p>
        </w:tc>
        <w:tc>
          <w:tcPr>
            <w:tcW w:w="384" w:type="pct"/>
          </w:tcPr>
          <w:p w:rsidR="009B20D5" w:rsidRPr="005945D5" w:rsidRDefault="009B20D5" w:rsidP="009B20D5">
            <w:pPr>
              <w:spacing w:after="120" w:line="276" w:lineRule="auto"/>
              <w:ind w:firstLine="0"/>
              <w:rPr>
                <w:b/>
              </w:rPr>
            </w:pPr>
          </w:p>
        </w:tc>
        <w:tc>
          <w:tcPr>
            <w:tcW w:w="667" w:type="pct"/>
          </w:tcPr>
          <w:p w:rsidR="009B20D5" w:rsidRDefault="009B20D5" w:rsidP="009B20D5">
            <w:pPr>
              <w:tabs>
                <w:tab w:val="center" w:pos="619"/>
              </w:tabs>
              <w:spacing w:after="120" w:line="276" w:lineRule="auto"/>
              <w:ind w:firstLine="0"/>
              <w:rPr>
                <w:b/>
              </w:rPr>
            </w:pPr>
            <w:r>
              <w:rPr>
                <w:b/>
              </w:rPr>
              <w:t>54</w:t>
            </w:r>
          </w:p>
        </w:tc>
        <w:tc>
          <w:tcPr>
            <w:tcW w:w="2316" w:type="pct"/>
          </w:tcPr>
          <w:p w:rsidR="009B20D5" w:rsidRPr="008043FC" w:rsidRDefault="009B20D5" w:rsidP="009B20D5">
            <w:pPr>
              <w:spacing w:after="120" w:line="276" w:lineRule="auto"/>
              <w:ind w:firstLine="0"/>
            </w:pPr>
            <w:r>
              <w:rPr>
                <w:b/>
              </w:rPr>
              <w:t>Экзамен, экзамен</w:t>
            </w:r>
          </w:p>
        </w:tc>
      </w:tr>
    </w:tbl>
    <w:p w:rsidR="009B20D5" w:rsidRPr="00576CB3" w:rsidRDefault="009B20D5" w:rsidP="009B20D5">
      <w:pPr>
        <w:spacing w:after="120" w:line="276" w:lineRule="auto"/>
        <w:ind w:left="426" w:firstLine="0"/>
      </w:pPr>
    </w:p>
    <w:p w:rsidR="009B20D5" w:rsidRPr="00576CB3" w:rsidRDefault="009B20D5" w:rsidP="009B20D5">
      <w:pPr>
        <w:spacing w:after="120" w:line="276" w:lineRule="auto"/>
        <w:ind w:firstLine="0"/>
      </w:pPr>
    </w:p>
    <w:p w:rsidR="009B20D5" w:rsidRPr="00576CB3" w:rsidRDefault="009B20D5" w:rsidP="009B20D5">
      <w:pPr>
        <w:spacing w:after="120" w:line="276" w:lineRule="auto"/>
        <w:ind w:firstLine="0"/>
      </w:pPr>
    </w:p>
    <w:bookmarkEnd w:id="0"/>
    <w:p w:rsidR="00D00855" w:rsidRPr="005945D5" w:rsidRDefault="00D00855" w:rsidP="009B20D5">
      <w:pPr>
        <w:autoSpaceDE w:val="0"/>
        <w:autoSpaceDN w:val="0"/>
        <w:adjustRightInd w:val="0"/>
        <w:spacing w:after="120" w:line="276" w:lineRule="auto"/>
        <w:ind w:firstLine="0"/>
      </w:pPr>
    </w:p>
    <w:sectPr w:rsidR="00D00855" w:rsidRPr="005945D5" w:rsidSect="00E464DA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6D53" w:rsidRDefault="002E6D53">
      <w:r>
        <w:separator/>
      </w:r>
    </w:p>
  </w:endnote>
  <w:endnote w:type="continuationSeparator" w:id="0">
    <w:p w:rsidR="002E6D53" w:rsidRDefault="002E6D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+ 1">
    <w:altName w:val="Times New Roman+"/>
    <w:panose1 w:val="00000000000000000000"/>
    <w:charset w:val="CC"/>
    <w:family w:val="roman"/>
    <w:notTrueType/>
    <w:pitch w:val="default"/>
    <w:sig w:usb0="00000201" w:usb1="00000000" w:usb2="00000000" w:usb3="00000000" w:csb0="00000004" w:csb1="00000000"/>
  </w:font>
  <w:font w:name="Kudriashov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21739640"/>
      <w:docPartObj>
        <w:docPartGallery w:val="Page Numbers (Bottom of Page)"/>
        <w:docPartUnique/>
      </w:docPartObj>
    </w:sdtPr>
    <w:sdtEndPr/>
    <w:sdtContent>
      <w:p w:rsidR="002E6D53" w:rsidRDefault="002E6D53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3273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E6D53" w:rsidRDefault="002E6D53">
    <w:pPr>
      <w:pStyle w:val="af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6D53" w:rsidRDefault="002E6D53">
      <w:r>
        <w:separator/>
      </w:r>
    </w:p>
  </w:footnote>
  <w:footnote w:type="continuationSeparator" w:id="0">
    <w:p w:rsidR="002E6D53" w:rsidRDefault="002E6D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1467BE1"/>
    <w:multiLevelType w:val="hybridMultilevel"/>
    <w:tmpl w:val="CD48CD58"/>
    <w:lvl w:ilvl="0" w:tplc="4CDC03FC">
      <w:start w:val="29"/>
      <w:numFmt w:val="decimal"/>
      <w:lvlText w:val="%1."/>
      <w:lvlJc w:val="left"/>
      <w:pPr>
        <w:tabs>
          <w:tab w:val="num" w:pos="170"/>
        </w:tabs>
        <w:ind w:left="284" w:hanging="284"/>
      </w:pPr>
      <w:rPr>
        <w:rFonts w:hint="default"/>
        <w:b w:val="0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0B2EAA"/>
    <w:multiLevelType w:val="hybridMultilevel"/>
    <w:tmpl w:val="E2DE19BA"/>
    <w:lvl w:ilvl="0" w:tplc="04190001">
      <w:start w:val="1"/>
      <w:numFmt w:val="bullet"/>
      <w:lvlText w:val=""/>
      <w:lvlJc w:val="left"/>
      <w:pPr>
        <w:tabs>
          <w:tab w:val="num" w:pos="1155"/>
        </w:tabs>
        <w:ind w:left="115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75"/>
        </w:tabs>
        <w:ind w:left="187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95"/>
        </w:tabs>
        <w:ind w:left="259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15"/>
        </w:tabs>
        <w:ind w:left="331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035"/>
        </w:tabs>
        <w:ind w:left="403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755"/>
        </w:tabs>
        <w:ind w:left="475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75"/>
        </w:tabs>
        <w:ind w:left="547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95"/>
        </w:tabs>
        <w:ind w:left="619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15"/>
        </w:tabs>
        <w:ind w:left="6915" w:hanging="360"/>
      </w:pPr>
      <w:rPr>
        <w:rFonts w:ascii="Wingdings" w:hAnsi="Wingdings" w:hint="default"/>
      </w:rPr>
    </w:lvl>
  </w:abstractNum>
  <w:abstractNum w:abstractNumId="4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5">
    <w:nsid w:val="13100CBD"/>
    <w:multiLevelType w:val="hybridMultilevel"/>
    <w:tmpl w:val="C980BBF4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>
    <w:nsid w:val="132E7A44"/>
    <w:multiLevelType w:val="hybridMultilevel"/>
    <w:tmpl w:val="C638E01C"/>
    <w:lvl w:ilvl="0" w:tplc="041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9E472CE"/>
    <w:multiLevelType w:val="hybridMultilevel"/>
    <w:tmpl w:val="6E6EEAD8"/>
    <w:lvl w:ilvl="0" w:tplc="FD02C22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tabs>
          <w:tab w:val="num" w:pos="2443"/>
        </w:tabs>
        <w:ind w:left="2443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163"/>
        </w:tabs>
        <w:ind w:left="3163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883"/>
        </w:tabs>
        <w:ind w:left="3883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603"/>
        </w:tabs>
        <w:ind w:left="4603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323"/>
        </w:tabs>
        <w:ind w:left="5323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043"/>
        </w:tabs>
        <w:ind w:left="6043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763"/>
        </w:tabs>
        <w:ind w:left="6763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483"/>
        </w:tabs>
        <w:ind w:left="7483" w:hanging="180"/>
      </w:pPr>
    </w:lvl>
  </w:abstractNum>
  <w:abstractNum w:abstractNumId="8">
    <w:nsid w:val="1DAD3ECD"/>
    <w:multiLevelType w:val="multilevel"/>
    <w:tmpl w:val="B13E1B68"/>
    <w:lvl w:ilvl="0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67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27" w:hanging="2160"/>
      </w:pPr>
      <w:rPr>
        <w:rFonts w:hint="default"/>
      </w:rPr>
    </w:lvl>
  </w:abstractNum>
  <w:abstractNum w:abstractNumId="9">
    <w:nsid w:val="1E347AE2"/>
    <w:multiLevelType w:val="hybridMultilevel"/>
    <w:tmpl w:val="2BD0183C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21D41E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13A4D716">
      <w:start w:val="1"/>
      <w:numFmt w:val="decimal"/>
      <w:lvlText w:val="%3."/>
      <w:lvlJc w:val="left"/>
      <w:pPr>
        <w:tabs>
          <w:tab w:val="num" w:pos="1077"/>
        </w:tabs>
        <w:ind w:left="1304" w:hanging="227"/>
      </w:pPr>
      <w:rPr>
        <w:rFonts w:ascii="Times New Roman" w:eastAsia="Times New Roman" w:hAnsi="Times New Roman" w:cs="Times New Roman"/>
        <w:b w:val="0"/>
        <w:i w:val="0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82A1691"/>
    <w:multiLevelType w:val="hybridMultilevel"/>
    <w:tmpl w:val="528885E2"/>
    <w:lvl w:ilvl="0" w:tplc="D4F8E1F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9BE8BE3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346B3D09"/>
    <w:multiLevelType w:val="hybridMultilevel"/>
    <w:tmpl w:val="A210CE24"/>
    <w:lvl w:ilvl="0" w:tplc="187A5C1A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507183F"/>
    <w:multiLevelType w:val="hybridMultilevel"/>
    <w:tmpl w:val="DEE81C22"/>
    <w:lvl w:ilvl="0" w:tplc="F2CAC55E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5512C83"/>
    <w:multiLevelType w:val="hybridMultilevel"/>
    <w:tmpl w:val="507CFD74"/>
    <w:lvl w:ilvl="0" w:tplc="6064459E">
      <w:start w:val="1"/>
      <w:numFmt w:val="decimal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4">
    <w:nsid w:val="3AE774D2"/>
    <w:multiLevelType w:val="hybridMultilevel"/>
    <w:tmpl w:val="4B14D742"/>
    <w:lvl w:ilvl="0" w:tplc="3EFA6D90">
      <w:start w:val="1"/>
      <w:numFmt w:val="decimal"/>
      <w:lvlText w:val="%1."/>
      <w:lvlJc w:val="left"/>
      <w:pPr>
        <w:tabs>
          <w:tab w:val="num" w:pos="426"/>
        </w:tabs>
        <w:ind w:left="710" w:hanging="284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840"/>
        </w:tabs>
        <w:ind w:left="18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60"/>
        </w:tabs>
        <w:ind w:left="25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80"/>
        </w:tabs>
        <w:ind w:left="32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000"/>
        </w:tabs>
        <w:ind w:left="40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720"/>
        </w:tabs>
        <w:ind w:left="47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40"/>
        </w:tabs>
        <w:ind w:left="54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60"/>
        </w:tabs>
        <w:ind w:left="61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80"/>
        </w:tabs>
        <w:ind w:left="6880" w:hanging="180"/>
      </w:pPr>
    </w:lvl>
  </w:abstractNum>
  <w:abstractNum w:abstractNumId="15">
    <w:nsid w:val="3F0D1AB0"/>
    <w:multiLevelType w:val="multilevel"/>
    <w:tmpl w:val="63EE2266"/>
    <w:lvl w:ilvl="0">
      <w:start w:val="1"/>
      <w:numFmt w:val="decimal"/>
      <w:pStyle w:val="14095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pStyle w:val="3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6">
    <w:nsid w:val="41885235"/>
    <w:multiLevelType w:val="hybridMultilevel"/>
    <w:tmpl w:val="5560CB0A"/>
    <w:lvl w:ilvl="0" w:tplc="C532C1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4A9F6803"/>
    <w:multiLevelType w:val="hybridMultilevel"/>
    <w:tmpl w:val="D6668C22"/>
    <w:lvl w:ilvl="0" w:tplc="48E8409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7506C1A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504407B1"/>
    <w:multiLevelType w:val="hybridMultilevel"/>
    <w:tmpl w:val="78967A7A"/>
    <w:lvl w:ilvl="0" w:tplc="5D5CEAD8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>
    <w:nsid w:val="54185A39"/>
    <w:multiLevelType w:val="hybridMultilevel"/>
    <w:tmpl w:val="9280A10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>
    <w:nsid w:val="610B2251"/>
    <w:multiLevelType w:val="multilevel"/>
    <w:tmpl w:val="BE264FA0"/>
    <w:lvl w:ilvl="0">
      <w:start w:val="29"/>
      <w:numFmt w:val="decimal"/>
      <w:lvlText w:val="%1."/>
      <w:lvlJc w:val="left"/>
      <w:pPr>
        <w:tabs>
          <w:tab w:val="num" w:pos="170"/>
        </w:tabs>
        <w:ind w:left="284" w:hanging="284"/>
      </w:pPr>
      <w:rPr>
        <w:rFonts w:hint="default"/>
        <w:b w:val="0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64E3313D"/>
    <w:multiLevelType w:val="hybridMultilevel"/>
    <w:tmpl w:val="7CD2017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65D7321B"/>
    <w:multiLevelType w:val="multilevel"/>
    <w:tmpl w:val="1FDECDEC"/>
    <w:lvl w:ilvl="0">
      <w:start w:val="1"/>
      <w:numFmt w:val="decimal"/>
      <w:pStyle w:val="a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23">
    <w:nsid w:val="6A25516F"/>
    <w:multiLevelType w:val="multilevel"/>
    <w:tmpl w:val="036EC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707D3E01"/>
    <w:multiLevelType w:val="hybridMultilevel"/>
    <w:tmpl w:val="2BD0183C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21D41E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13A4D716">
      <w:start w:val="1"/>
      <w:numFmt w:val="decimal"/>
      <w:lvlText w:val="%3."/>
      <w:lvlJc w:val="left"/>
      <w:pPr>
        <w:tabs>
          <w:tab w:val="num" w:pos="1077"/>
        </w:tabs>
        <w:ind w:left="1304" w:hanging="227"/>
      </w:pPr>
      <w:rPr>
        <w:rFonts w:ascii="Times New Roman" w:eastAsia="Times New Roman" w:hAnsi="Times New Roman" w:cs="Times New Roman"/>
        <w:b w:val="0"/>
        <w:i w:val="0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710E6FB4"/>
    <w:multiLevelType w:val="hybridMultilevel"/>
    <w:tmpl w:val="6EBA397E"/>
    <w:lvl w:ilvl="0" w:tplc="5D5CEAD8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21D41E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13A4D716">
      <w:start w:val="1"/>
      <w:numFmt w:val="decimal"/>
      <w:lvlText w:val="%3."/>
      <w:lvlJc w:val="left"/>
      <w:pPr>
        <w:tabs>
          <w:tab w:val="num" w:pos="1077"/>
        </w:tabs>
        <w:ind w:left="1304" w:hanging="227"/>
      </w:pPr>
      <w:rPr>
        <w:rFonts w:ascii="Times New Roman" w:eastAsia="Times New Roman" w:hAnsi="Times New Roman" w:cs="Times New Roman"/>
        <w:b w:val="0"/>
        <w:i w:val="0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725571B7"/>
    <w:multiLevelType w:val="multilevel"/>
    <w:tmpl w:val="F132C72E"/>
    <w:lvl w:ilvl="0">
      <w:start w:val="4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7">
    <w:nsid w:val="75B73B93"/>
    <w:multiLevelType w:val="hybridMultilevel"/>
    <w:tmpl w:val="A596FFE2"/>
    <w:lvl w:ilvl="0" w:tplc="137E44B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>
    <w:nsid w:val="7A10138D"/>
    <w:multiLevelType w:val="hybridMultilevel"/>
    <w:tmpl w:val="9190E61E"/>
    <w:lvl w:ilvl="0" w:tplc="CDA6CED8">
      <w:start w:val="10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928" w:hanging="360"/>
      </w:pPr>
    </w:lvl>
    <w:lvl w:ilvl="2" w:tplc="0419001B" w:tentative="1">
      <w:start w:val="1"/>
      <w:numFmt w:val="lowerRoman"/>
      <w:lvlText w:val="%3."/>
      <w:lvlJc w:val="right"/>
      <w:pPr>
        <w:ind w:left="1648" w:hanging="180"/>
      </w:pPr>
    </w:lvl>
    <w:lvl w:ilvl="3" w:tplc="0419000F" w:tentative="1">
      <w:start w:val="1"/>
      <w:numFmt w:val="decimal"/>
      <w:lvlText w:val="%4."/>
      <w:lvlJc w:val="left"/>
      <w:pPr>
        <w:ind w:left="2368" w:hanging="360"/>
      </w:pPr>
    </w:lvl>
    <w:lvl w:ilvl="4" w:tplc="04190019" w:tentative="1">
      <w:start w:val="1"/>
      <w:numFmt w:val="lowerLetter"/>
      <w:lvlText w:val="%5."/>
      <w:lvlJc w:val="left"/>
      <w:pPr>
        <w:ind w:left="3088" w:hanging="360"/>
      </w:pPr>
    </w:lvl>
    <w:lvl w:ilvl="5" w:tplc="0419001B" w:tentative="1">
      <w:start w:val="1"/>
      <w:numFmt w:val="lowerRoman"/>
      <w:lvlText w:val="%6."/>
      <w:lvlJc w:val="right"/>
      <w:pPr>
        <w:ind w:left="3808" w:hanging="180"/>
      </w:pPr>
    </w:lvl>
    <w:lvl w:ilvl="6" w:tplc="0419000F" w:tentative="1">
      <w:start w:val="1"/>
      <w:numFmt w:val="decimal"/>
      <w:lvlText w:val="%7."/>
      <w:lvlJc w:val="left"/>
      <w:pPr>
        <w:ind w:left="4528" w:hanging="360"/>
      </w:pPr>
    </w:lvl>
    <w:lvl w:ilvl="7" w:tplc="04190019" w:tentative="1">
      <w:start w:val="1"/>
      <w:numFmt w:val="lowerLetter"/>
      <w:lvlText w:val="%8."/>
      <w:lvlJc w:val="left"/>
      <w:pPr>
        <w:ind w:left="5248" w:hanging="360"/>
      </w:pPr>
    </w:lvl>
    <w:lvl w:ilvl="8" w:tplc="0419001B" w:tentative="1">
      <w:start w:val="1"/>
      <w:numFmt w:val="lowerRoman"/>
      <w:lvlText w:val="%9."/>
      <w:lvlJc w:val="right"/>
      <w:pPr>
        <w:ind w:left="5968" w:hanging="180"/>
      </w:pPr>
    </w:lvl>
  </w:abstractNum>
  <w:abstractNum w:abstractNumId="29">
    <w:nsid w:val="7D805A51"/>
    <w:multiLevelType w:val="hybridMultilevel"/>
    <w:tmpl w:val="E33630A2"/>
    <w:lvl w:ilvl="0" w:tplc="B42A5E4C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22"/>
  </w:num>
  <w:num w:numId="4">
    <w:abstractNumId w:val="3"/>
  </w:num>
  <w:num w:numId="5">
    <w:abstractNumId w:val="15"/>
  </w:num>
  <w:num w:numId="6">
    <w:abstractNumId w:val="21"/>
  </w:num>
  <w:num w:numId="7">
    <w:abstractNumId w:val="13"/>
  </w:num>
  <w:num w:numId="8">
    <w:abstractNumId w:val="17"/>
  </w:num>
  <w:num w:numId="9">
    <w:abstractNumId w:val="16"/>
  </w:num>
  <w:num w:numId="10">
    <w:abstractNumId w:val="7"/>
  </w:num>
  <w:num w:numId="11">
    <w:abstractNumId w:val="10"/>
  </w:num>
  <w:num w:numId="12">
    <w:abstractNumId w:val="4"/>
  </w:num>
  <w:num w:numId="13">
    <w:abstractNumId w:val="12"/>
  </w:num>
  <w:num w:numId="14">
    <w:abstractNumId w:val="25"/>
  </w:num>
  <w:num w:numId="15">
    <w:abstractNumId w:val="15"/>
  </w:num>
  <w:num w:numId="16">
    <w:abstractNumId w:val="15"/>
  </w:num>
  <w:num w:numId="17">
    <w:abstractNumId w:val="15"/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</w:num>
  <w:num w:numId="23">
    <w:abstractNumId w:val="6"/>
  </w:num>
  <w:num w:numId="24">
    <w:abstractNumId w:val="23"/>
  </w:num>
  <w:num w:numId="25">
    <w:abstractNumId w:val="20"/>
  </w:num>
  <w:num w:numId="26">
    <w:abstractNumId w:val="27"/>
  </w:num>
  <w:num w:numId="27">
    <w:abstractNumId w:val="19"/>
  </w:num>
  <w:num w:numId="28">
    <w:abstractNumId w:val="18"/>
  </w:num>
  <w:num w:numId="29">
    <w:abstractNumId w:val="24"/>
  </w:num>
  <w:num w:numId="30">
    <w:abstractNumId w:val="9"/>
  </w:num>
  <w:num w:numId="31">
    <w:abstractNumId w:val="2"/>
  </w:num>
  <w:num w:numId="32">
    <w:abstractNumId w:val="26"/>
  </w:num>
  <w:num w:numId="33">
    <w:abstractNumId w:val="2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9"/>
  </w:num>
  <w:num w:numId="35">
    <w:abstractNumId w:val="28"/>
  </w:num>
  <w:num w:numId="36">
    <w:abstractNumId w:val="8"/>
  </w:num>
  <w:num w:numId="3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5"/>
  </w:num>
  <w:num w:numId="3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DIytzC2MLK0MDdW0lEKTi0uzszPAykwrQUAsulJwSwAAAA="/>
  </w:docVars>
  <w:rsids>
    <w:rsidRoot w:val="00323D30"/>
    <w:rsid w:val="000128A1"/>
    <w:rsid w:val="0001720F"/>
    <w:rsid w:val="00017475"/>
    <w:rsid w:val="00022B22"/>
    <w:rsid w:val="000237DE"/>
    <w:rsid w:val="00024862"/>
    <w:rsid w:val="00033CD9"/>
    <w:rsid w:val="00040449"/>
    <w:rsid w:val="00040948"/>
    <w:rsid w:val="000429C5"/>
    <w:rsid w:val="000469B6"/>
    <w:rsid w:val="00047D88"/>
    <w:rsid w:val="00060DC5"/>
    <w:rsid w:val="00066D0C"/>
    <w:rsid w:val="00075A52"/>
    <w:rsid w:val="00081F63"/>
    <w:rsid w:val="000835A7"/>
    <w:rsid w:val="000979AB"/>
    <w:rsid w:val="000A1742"/>
    <w:rsid w:val="000A4331"/>
    <w:rsid w:val="000A5571"/>
    <w:rsid w:val="000B13AB"/>
    <w:rsid w:val="000B2473"/>
    <w:rsid w:val="000B6F02"/>
    <w:rsid w:val="000C306A"/>
    <w:rsid w:val="000C32EF"/>
    <w:rsid w:val="000D6302"/>
    <w:rsid w:val="000E05EE"/>
    <w:rsid w:val="000F21B3"/>
    <w:rsid w:val="000F274F"/>
    <w:rsid w:val="000F2AC9"/>
    <w:rsid w:val="00114EE4"/>
    <w:rsid w:val="00116216"/>
    <w:rsid w:val="0012268F"/>
    <w:rsid w:val="001248AC"/>
    <w:rsid w:val="0013273C"/>
    <w:rsid w:val="0013489A"/>
    <w:rsid w:val="00136F0F"/>
    <w:rsid w:val="0013712A"/>
    <w:rsid w:val="0014142C"/>
    <w:rsid w:val="001471E3"/>
    <w:rsid w:val="0015027D"/>
    <w:rsid w:val="00150D46"/>
    <w:rsid w:val="0015651C"/>
    <w:rsid w:val="00157684"/>
    <w:rsid w:val="00157B12"/>
    <w:rsid w:val="00160558"/>
    <w:rsid w:val="00161AC7"/>
    <w:rsid w:val="00165186"/>
    <w:rsid w:val="0016610D"/>
    <w:rsid w:val="001731BB"/>
    <w:rsid w:val="00192FF8"/>
    <w:rsid w:val="00196E4B"/>
    <w:rsid w:val="00197CEB"/>
    <w:rsid w:val="001A192A"/>
    <w:rsid w:val="001A549D"/>
    <w:rsid w:val="001B3FE0"/>
    <w:rsid w:val="001B62AD"/>
    <w:rsid w:val="001B69DA"/>
    <w:rsid w:val="001D4698"/>
    <w:rsid w:val="001D738B"/>
    <w:rsid w:val="001E2B7C"/>
    <w:rsid w:val="001E4CC4"/>
    <w:rsid w:val="001F01B2"/>
    <w:rsid w:val="001F083E"/>
    <w:rsid w:val="001F107F"/>
    <w:rsid w:val="002037D0"/>
    <w:rsid w:val="00213E2E"/>
    <w:rsid w:val="002162C2"/>
    <w:rsid w:val="00227048"/>
    <w:rsid w:val="00232500"/>
    <w:rsid w:val="00232E53"/>
    <w:rsid w:val="00240848"/>
    <w:rsid w:val="00250AC9"/>
    <w:rsid w:val="002623F1"/>
    <w:rsid w:val="00273534"/>
    <w:rsid w:val="00274D69"/>
    <w:rsid w:val="002803C9"/>
    <w:rsid w:val="00281037"/>
    <w:rsid w:val="00295A11"/>
    <w:rsid w:val="00296F56"/>
    <w:rsid w:val="002A02B8"/>
    <w:rsid w:val="002A6A51"/>
    <w:rsid w:val="002B0992"/>
    <w:rsid w:val="002B1A55"/>
    <w:rsid w:val="002B2B17"/>
    <w:rsid w:val="002C4BF9"/>
    <w:rsid w:val="002C521C"/>
    <w:rsid w:val="002C5DD6"/>
    <w:rsid w:val="002C7B32"/>
    <w:rsid w:val="002D388E"/>
    <w:rsid w:val="002D67E7"/>
    <w:rsid w:val="002E31C7"/>
    <w:rsid w:val="002E5F8F"/>
    <w:rsid w:val="002E6D53"/>
    <w:rsid w:val="002F3096"/>
    <w:rsid w:val="002F4522"/>
    <w:rsid w:val="003043C1"/>
    <w:rsid w:val="00311CFB"/>
    <w:rsid w:val="003132F2"/>
    <w:rsid w:val="00323D30"/>
    <w:rsid w:val="003311CB"/>
    <w:rsid w:val="00333535"/>
    <w:rsid w:val="00341415"/>
    <w:rsid w:val="00342018"/>
    <w:rsid w:val="003466A7"/>
    <w:rsid w:val="00363249"/>
    <w:rsid w:val="003640B3"/>
    <w:rsid w:val="003721B7"/>
    <w:rsid w:val="00390CA0"/>
    <w:rsid w:val="00394FF1"/>
    <w:rsid w:val="003962B3"/>
    <w:rsid w:val="003A5B4C"/>
    <w:rsid w:val="003B5C6B"/>
    <w:rsid w:val="003C1375"/>
    <w:rsid w:val="003C199D"/>
    <w:rsid w:val="003C4674"/>
    <w:rsid w:val="003C4A8D"/>
    <w:rsid w:val="003C5D2B"/>
    <w:rsid w:val="003C731C"/>
    <w:rsid w:val="003C7CA8"/>
    <w:rsid w:val="003D3386"/>
    <w:rsid w:val="003D6AD9"/>
    <w:rsid w:val="003E28B2"/>
    <w:rsid w:val="003F54A8"/>
    <w:rsid w:val="004002DE"/>
    <w:rsid w:val="00411792"/>
    <w:rsid w:val="00415362"/>
    <w:rsid w:val="00416DDE"/>
    <w:rsid w:val="00417092"/>
    <w:rsid w:val="00432838"/>
    <w:rsid w:val="0044265D"/>
    <w:rsid w:val="004451E4"/>
    <w:rsid w:val="00466603"/>
    <w:rsid w:val="00467586"/>
    <w:rsid w:val="004712E8"/>
    <w:rsid w:val="004745BA"/>
    <w:rsid w:val="00483F03"/>
    <w:rsid w:val="00486D82"/>
    <w:rsid w:val="00491CA5"/>
    <w:rsid w:val="00492FB0"/>
    <w:rsid w:val="00494083"/>
    <w:rsid w:val="004A0D84"/>
    <w:rsid w:val="004A2E49"/>
    <w:rsid w:val="004A3B04"/>
    <w:rsid w:val="004A7905"/>
    <w:rsid w:val="004B30A6"/>
    <w:rsid w:val="004B39BD"/>
    <w:rsid w:val="004B66E9"/>
    <w:rsid w:val="004C17C5"/>
    <w:rsid w:val="004C53AE"/>
    <w:rsid w:val="004D25F5"/>
    <w:rsid w:val="004E2B6D"/>
    <w:rsid w:val="004E6D45"/>
    <w:rsid w:val="004F5E28"/>
    <w:rsid w:val="004F77F6"/>
    <w:rsid w:val="00512250"/>
    <w:rsid w:val="0051625C"/>
    <w:rsid w:val="005207F6"/>
    <w:rsid w:val="00523676"/>
    <w:rsid w:val="00527CFD"/>
    <w:rsid w:val="0053103C"/>
    <w:rsid w:val="00536587"/>
    <w:rsid w:val="0054150C"/>
    <w:rsid w:val="00541D5E"/>
    <w:rsid w:val="00545D45"/>
    <w:rsid w:val="00551911"/>
    <w:rsid w:val="0055252A"/>
    <w:rsid w:val="005644DE"/>
    <w:rsid w:val="005649F1"/>
    <w:rsid w:val="00567B50"/>
    <w:rsid w:val="00573325"/>
    <w:rsid w:val="005735FE"/>
    <w:rsid w:val="005831C2"/>
    <w:rsid w:val="00590DDA"/>
    <w:rsid w:val="005945D5"/>
    <w:rsid w:val="00597B12"/>
    <w:rsid w:val="005B60BA"/>
    <w:rsid w:val="005B66E6"/>
    <w:rsid w:val="005C5A99"/>
    <w:rsid w:val="005C7140"/>
    <w:rsid w:val="005D2BCD"/>
    <w:rsid w:val="005D3A08"/>
    <w:rsid w:val="005D7B76"/>
    <w:rsid w:val="005E0863"/>
    <w:rsid w:val="005E4362"/>
    <w:rsid w:val="005E5717"/>
    <w:rsid w:val="005F0111"/>
    <w:rsid w:val="005F49EE"/>
    <w:rsid w:val="005F5147"/>
    <w:rsid w:val="00603302"/>
    <w:rsid w:val="00603A4D"/>
    <w:rsid w:val="00606321"/>
    <w:rsid w:val="0061288E"/>
    <w:rsid w:val="00617193"/>
    <w:rsid w:val="00640394"/>
    <w:rsid w:val="00643BBB"/>
    <w:rsid w:val="00645242"/>
    <w:rsid w:val="0064697F"/>
    <w:rsid w:val="006512F2"/>
    <w:rsid w:val="006555CC"/>
    <w:rsid w:val="00657C3B"/>
    <w:rsid w:val="0066371F"/>
    <w:rsid w:val="0066546A"/>
    <w:rsid w:val="00666982"/>
    <w:rsid w:val="0066716A"/>
    <w:rsid w:val="00672C50"/>
    <w:rsid w:val="006773ED"/>
    <w:rsid w:val="006801D8"/>
    <w:rsid w:val="006877E1"/>
    <w:rsid w:val="0069030F"/>
    <w:rsid w:val="0069648C"/>
    <w:rsid w:val="006A3778"/>
    <w:rsid w:val="006B1897"/>
    <w:rsid w:val="006B4DCC"/>
    <w:rsid w:val="006C1D7B"/>
    <w:rsid w:val="006C2FBE"/>
    <w:rsid w:val="006E02B3"/>
    <w:rsid w:val="006F24C1"/>
    <w:rsid w:val="006F5BCF"/>
    <w:rsid w:val="006F5C12"/>
    <w:rsid w:val="00701B09"/>
    <w:rsid w:val="00702B01"/>
    <w:rsid w:val="00703D6B"/>
    <w:rsid w:val="007050A0"/>
    <w:rsid w:val="007170CE"/>
    <w:rsid w:val="00722998"/>
    <w:rsid w:val="00730D16"/>
    <w:rsid w:val="007336A0"/>
    <w:rsid w:val="00736523"/>
    <w:rsid w:val="007374CA"/>
    <w:rsid w:val="0075446E"/>
    <w:rsid w:val="0075767F"/>
    <w:rsid w:val="0076364E"/>
    <w:rsid w:val="00776795"/>
    <w:rsid w:val="00777967"/>
    <w:rsid w:val="007925F1"/>
    <w:rsid w:val="007963A3"/>
    <w:rsid w:val="007A362B"/>
    <w:rsid w:val="007C3BAE"/>
    <w:rsid w:val="007E3F5E"/>
    <w:rsid w:val="007E4564"/>
    <w:rsid w:val="007E5439"/>
    <w:rsid w:val="007F4011"/>
    <w:rsid w:val="007F71C1"/>
    <w:rsid w:val="00802D70"/>
    <w:rsid w:val="00804EEB"/>
    <w:rsid w:val="00806770"/>
    <w:rsid w:val="008207A6"/>
    <w:rsid w:val="0082691C"/>
    <w:rsid w:val="00831183"/>
    <w:rsid w:val="008327F1"/>
    <w:rsid w:val="008340A2"/>
    <w:rsid w:val="00835D49"/>
    <w:rsid w:val="008423F6"/>
    <w:rsid w:val="00843EA7"/>
    <w:rsid w:val="00845083"/>
    <w:rsid w:val="0085540F"/>
    <w:rsid w:val="00860B39"/>
    <w:rsid w:val="00864EE4"/>
    <w:rsid w:val="00865C7E"/>
    <w:rsid w:val="00880B44"/>
    <w:rsid w:val="00892BDE"/>
    <w:rsid w:val="00897FE2"/>
    <w:rsid w:val="008A0875"/>
    <w:rsid w:val="008A18B8"/>
    <w:rsid w:val="008A7A40"/>
    <w:rsid w:val="008C08FB"/>
    <w:rsid w:val="008C3FD7"/>
    <w:rsid w:val="008E0339"/>
    <w:rsid w:val="008E0BCA"/>
    <w:rsid w:val="008E1819"/>
    <w:rsid w:val="008E37A1"/>
    <w:rsid w:val="008E41CC"/>
    <w:rsid w:val="009132F9"/>
    <w:rsid w:val="009215FF"/>
    <w:rsid w:val="0093262D"/>
    <w:rsid w:val="009400AD"/>
    <w:rsid w:val="00943A49"/>
    <w:rsid w:val="009557CB"/>
    <w:rsid w:val="00957A44"/>
    <w:rsid w:val="0096487E"/>
    <w:rsid w:val="00975BCE"/>
    <w:rsid w:val="00976B0A"/>
    <w:rsid w:val="0098303C"/>
    <w:rsid w:val="009840CA"/>
    <w:rsid w:val="009862C9"/>
    <w:rsid w:val="00993040"/>
    <w:rsid w:val="009A1865"/>
    <w:rsid w:val="009A2736"/>
    <w:rsid w:val="009B20D5"/>
    <w:rsid w:val="009B7BE8"/>
    <w:rsid w:val="009C3D86"/>
    <w:rsid w:val="009C67DF"/>
    <w:rsid w:val="009C75FC"/>
    <w:rsid w:val="009D1F9F"/>
    <w:rsid w:val="009D202A"/>
    <w:rsid w:val="009D5604"/>
    <w:rsid w:val="009D5879"/>
    <w:rsid w:val="009D58CF"/>
    <w:rsid w:val="009E01FF"/>
    <w:rsid w:val="009E2403"/>
    <w:rsid w:val="009E4547"/>
    <w:rsid w:val="009E6721"/>
    <w:rsid w:val="00A03FF8"/>
    <w:rsid w:val="00A068F3"/>
    <w:rsid w:val="00A22969"/>
    <w:rsid w:val="00A22ED5"/>
    <w:rsid w:val="00A27321"/>
    <w:rsid w:val="00A36EA2"/>
    <w:rsid w:val="00A37FB0"/>
    <w:rsid w:val="00A403C7"/>
    <w:rsid w:val="00A4216F"/>
    <w:rsid w:val="00A5182C"/>
    <w:rsid w:val="00A57CB1"/>
    <w:rsid w:val="00A6025E"/>
    <w:rsid w:val="00A64315"/>
    <w:rsid w:val="00A64FA0"/>
    <w:rsid w:val="00A7212A"/>
    <w:rsid w:val="00A72A4F"/>
    <w:rsid w:val="00A7769C"/>
    <w:rsid w:val="00A8694F"/>
    <w:rsid w:val="00AA2D37"/>
    <w:rsid w:val="00AA3341"/>
    <w:rsid w:val="00AA3366"/>
    <w:rsid w:val="00AA749B"/>
    <w:rsid w:val="00AB0006"/>
    <w:rsid w:val="00AB1648"/>
    <w:rsid w:val="00AB24B0"/>
    <w:rsid w:val="00AB2AC5"/>
    <w:rsid w:val="00AC24AE"/>
    <w:rsid w:val="00AC384D"/>
    <w:rsid w:val="00AC5381"/>
    <w:rsid w:val="00AD54E1"/>
    <w:rsid w:val="00AD6236"/>
    <w:rsid w:val="00AE0DA1"/>
    <w:rsid w:val="00AE4656"/>
    <w:rsid w:val="00AE58BB"/>
    <w:rsid w:val="00AE6463"/>
    <w:rsid w:val="00AF032F"/>
    <w:rsid w:val="00AF2AEB"/>
    <w:rsid w:val="00AF4BDB"/>
    <w:rsid w:val="00B00E02"/>
    <w:rsid w:val="00B05965"/>
    <w:rsid w:val="00B0793E"/>
    <w:rsid w:val="00B11D66"/>
    <w:rsid w:val="00B16D87"/>
    <w:rsid w:val="00B22C9B"/>
    <w:rsid w:val="00B234B6"/>
    <w:rsid w:val="00B26F98"/>
    <w:rsid w:val="00B27659"/>
    <w:rsid w:val="00B276A2"/>
    <w:rsid w:val="00B276BE"/>
    <w:rsid w:val="00B35D4F"/>
    <w:rsid w:val="00B36F2F"/>
    <w:rsid w:val="00B5129D"/>
    <w:rsid w:val="00B54879"/>
    <w:rsid w:val="00B60109"/>
    <w:rsid w:val="00B61405"/>
    <w:rsid w:val="00B67C53"/>
    <w:rsid w:val="00B724C9"/>
    <w:rsid w:val="00B7755E"/>
    <w:rsid w:val="00B8115F"/>
    <w:rsid w:val="00B84A10"/>
    <w:rsid w:val="00B84ECF"/>
    <w:rsid w:val="00B87808"/>
    <w:rsid w:val="00B95575"/>
    <w:rsid w:val="00BA02E6"/>
    <w:rsid w:val="00BA5ACD"/>
    <w:rsid w:val="00BB694F"/>
    <w:rsid w:val="00BC45C2"/>
    <w:rsid w:val="00BC494F"/>
    <w:rsid w:val="00BC5D70"/>
    <w:rsid w:val="00BC6093"/>
    <w:rsid w:val="00BC60FC"/>
    <w:rsid w:val="00BD6591"/>
    <w:rsid w:val="00BE585D"/>
    <w:rsid w:val="00BE7D7E"/>
    <w:rsid w:val="00C0063D"/>
    <w:rsid w:val="00C12758"/>
    <w:rsid w:val="00C13835"/>
    <w:rsid w:val="00C14382"/>
    <w:rsid w:val="00C305C5"/>
    <w:rsid w:val="00C309D3"/>
    <w:rsid w:val="00C30F39"/>
    <w:rsid w:val="00C3103B"/>
    <w:rsid w:val="00C33A4F"/>
    <w:rsid w:val="00C36F3A"/>
    <w:rsid w:val="00C47ECF"/>
    <w:rsid w:val="00C47F82"/>
    <w:rsid w:val="00C5418E"/>
    <w:rsid w:val="00C6146D"/>
    <w:rsid w:val="00C636E5"/>
    <w:rsid w:val="00C72EAD"/>
    <w:rsid w:val="00C73FAB"/>
    <w:rsid w:val="00C757CF"/>
    <w:rsid w:val="00C83920"/>
    <w:rsid w:val="00C84BAC"/>
    <w:rsid w:val="00C86875"/>
    <w:rsid w:val="00C87164"/>
    <w:rsid w:val="00CA109B"/>
    <w:rsid w:val="00CA4FF7"/>
    <w:rsid w:val="00CB6C9F"/>
    <w:rsid w:val="00CC343F"/>
    <w:rsid w:val="00CC4092"/>
    <w:rsid w:val="00CD7F98"/>
    <w:rsid w:val="00CE11C5"/>
    <w:rsid w:val="00CF4609"/>
    <w:rsid w:val="00D00855"/>
    <w:rsid w:val="00D076F9"/>
    <w:rsid w:val="00D10718"/>
    <w:rsid w:val="00D21C6B"/>
    <w:rsid w:val="00D30E23"/>
    <w:rsid w:val="00D3674E"/>
    <w:rsid w:val="00D40A85"/>
    <w:rsid w:val="00D428CC"/>
    <w:rsid w:val="00D45E3B"/>
    <w:rsid w:val="00D46D85"/>
    <w:rsid w:val="00D47322"/>
    <w:rsid w:val="00D52013"/>
    <w:rsid w:val="00D533EA"/>
    <w:rsid w:val="00D57494"/>
    <w:rsid w:val="00D60A78"/>
    <w:rsid w:val="00D639D3"/>
    <w:rsid w:val="00D7109C"/>
    <w:rsid w:val="00D73587"/>
    <w:rsid w:val="00D76BB2"/>
    <w:rsid w:val="00D80581"/>
    <w:rsid w:val="00D84246"/>
    <w:rsid w:val="00D97CB8"/>
    <w:rsid w:val="00DA13E6"/>
    <w:rsid w:val="00DB091D"/>
    <w:rsid w:val="00DB4DFF"/>
    <w:rsid w:val="00DC2136"/>
    <w:rsid w:val="00DC4220"/>
    <w:rsid w:val="00DE5781"/>
    <w:rsid w:val="00DE6A34"/>
    <w:rsid w:val="00DF24ED"/>
    <w:rsid w:val="00DF3663"/>
    <w:rsid w:val="00E1605A"/>
    <w:rsid w:val="00E21421"/>
    <w:rsid w:val="00E2681F"/>
    <w:rsid w:val="00E30EF9"/>
    <w:rsid w:val="00E31FF4"/>
    <w:rsid w:val="00E33F63"/>
    <w:rsid w:val="00E417CB"/>
    <w:rsid w:val="00E464DA"/>
    <w:rsid w:val="00E47148"/>
    <w:rsid w:val="00E50A1B"/>
    <w:rsid w:val="00E64ACE"/>
    <w:rsid w:val="00EA1695"/>
    <w:rsid w:val="00EA2083"/>
    <w:rsid w:val="00EA3FEE"/>
    <w:rsid w:val="00EA4B41"/>
    <w:rsid w:val="00EC02F7"/>
    <w:rsid w:val="00ED22A1"/>
    <w:rsid w:val="00EE0A75"/>
    <w:rsid w:val="00EE5985"/>
    <w:rsid w:val="00EF7C3F"/>
    <w:rsid w:val="00F0005E"/>
    <w:rsid w:val="00F055A1"/>
    <w:rsid w:val="00F15992"/>
    <w:rsid w:val="00F20822"/>
    <w:rsid w:val="00F238C2"/>
    <w:rsid w:val="00F23CA5"/>
    <w:rsid w:val="00F34927"/>
    <w:rsid w:val="00F34C67"/>
    <w:rsid w:val="00F35DED"/>
    <w:rsid w:val="00F36CBC"/>
    <w:rsid w:val="00F37190"/>
    <w:rsid w:val="00F378F5"/>
    <w:rsid w:val="00F42F9E"/>
    <w:rsid w:val="00F43CE1"/>
    <w:rsid w:val="00F44950"/>
    <w:rsid w:val="00F45659"/>
    <w:rsid w:val="00F54D47"/>
    <w:rsid w:val="00F6325A"/>
    <w:rsid w:val="00F7542C"/>
    <w:rsid w:val="00F75588"/>
    <w:rsid w:val="00F86105"/>
    <w:rsid w:val="00F93502"/>
    <w:rsid w:val="00F93EE9"/>
    <w:rsid w:val="00FB710A"/>
    <w:rsid w:val="00FC497B"/>
    <w:rsid w:val="00FC5C85"/>
    <w:rsid w:val="00FC7383"/>
    <w:rsid w:val="00FD187F"/>
    <w:rsid w:val="00FD65B4"/>
    <w:rsid w:val="00FD714D"/>
    <w:rsid w:val="00FE6E24"/>
    <w:rsid w:val="00FF4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  <w:rsid w:val="009D58CF"/>
    <w:pPr>
      <w:widowControl w:val="0"/>
      <w:ind w:firstLine="400"/>
      <w:jc w:val="both"/>
    </w:pPr>
    <w:rPr>
      <w:sz w:val="24"/>
      <w:szCs w:val="24"/>
    </w:rPr>
  </w:style>
  <w:style w:type="paragraph" w:styleId="10">
    <w:name w:val="heading 1"/>
    <w:basedOn w:val="14095"/>
    <w:next w:val="a2"/>
    <w:qFormat/>
    <w:rsid w:val="001F01B2"/>
    <w:pPr>
      <w:numPr>
        <w:numId w:val="0"/>
      </w:numPr>
      <w:spacing w:before="480" w:after="480" w:line="240" w:lineRule="auto"/>
      <w:jc w:val="left"/>
      <w:outlineLvl w:val="0"/>
    </w:pPr>
    <w:rPr>
      <w:sz w:val="32"/>
    </w:rPr>
  </w:style>
  <w:style w:type="paragraph" w:styleId="2">
    <w:name w:val="heading 2"/>
    <w:basedOn w:val="a2"/>
    <w:next w:val="a2"/>
    <w:link w:val="20"/>
    <w:qFormat/>
    <w:rsid w:val="00F54D47"/>
    <w:pPr>
      <w:widowControl/>
      <w:spacing w:line="360" w:lineRule="auto"/>
      <w:ind w:firstLine="0"/>
      <w:outlineLvl w:val="1"/>
    </w:pPr>
    <w:rPr>
      <w:b/>
      <w:color w:val="000000"/>
      <w:sz w:val="28"/>
    </w:rPr>
  </w:style>
  <w:style w:type="paragraph" w:styleId="3">
    <w:name w:val="heading 3"/>
    <w:basedOn w:val="a2"/>
    <w:next w:val="a2"/>
    <w:link w:val="30"/>
    <w:qFormat/>
    <w:rsid w:val="00EE5985"/>
    <w:pPr>
      <w:widowControl/>
      <w:numPr>
        <w:ilvl w:val="2"/>
        <w:numId w:val="5"/>
      </w:numPr>
      <w:spacing w:line="360" w:lineRule="auto"/>
      <w:outlineLvl w:val="2"/>
    </w:pPr>
    <w:rPr>
      <w:b/>
      <w:color w:val="000000"/>
    </w:rPr>
  </w:style>
  <w:style w:type="paragraph" w:styleId="4">
    <w:name w:val="heading 4"/>
    <w:basedOn w:val="a2"/>
    <w:next w:val="a2"/>
    <w:qFormat/>
    <w:rsid w:val="00EE5985"/>
    <w:pPr>
      <w:widowControl/>
      <w:numPr>
        <w:ilvl w:val="3"/>
        <w:numId w:val="5"/>
      </w:numPr>
      <w:spacing w:line="360" w:lineRule="auto"/>
      <w:outlineLvl w:val="3"/>
    </w:pPr>
    <w:rPr>
      <w:i/>
    </w:rPr>
  </w:style>
  <w:style w:type="paragraph" w:styleId="5">
    <w:name w:val="heading 5"/>
    <w:basedOn w:val="a2"/>
    <w:next w:val="a2"/>
    <w:qFormat/>
    <w:rsid w:val="00EE5985"/>
    <w:pPr>
      <w:widowControl/>
      <w:numPr>
        <w:ilvl w:val="4"/>
        <w:numId w:val="5"/>
      </w:numPr>
      <w:spacing w:before="240" w:after="60"/>
      <w:jc w:val="left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2"/>
    <w:next w:val="a2"/>
    <w:qFormat/>
    <w:rsid w:val="00EE5985"/>
    <w:pPr>
      <w:widowControl/>
      <w:numPr>
        <w:ilvl w:val="5"/>
        <w:numId w:val="5"/>
      </w:numPr>
      <w:spacing w:before="240" w:after="60"/>
      <w:jc w:val="left"/>
      <w:outlineLvl w:val="5"/>
    </w:pPr>
    <w:rPr>
      <w:b/>
      <w:bCs/>
      <w:sz w:val="22"/>
      <w:szCs w:val="22"/>
    </w:rPr>
  </w:style>
  <w:style w:type="paragraph" w:styleId="7">
    <w:name w:val="heading 7"/>
    <w:basedOn w:val="a2"/>
    <w:next w:val="a2"/>
    <w:qFormat/>
    <w:rsid w:val="00EE5985"/>
    <w:pPr>
      <w:widowControl/>
      <w:numPr>
        <w:ilvl w:val="6"/>
        <w:numId w:val="5"/>
      </w:numPr>
      <w:spacing w:before="240" w:after="60"/>
      <w:jc w:val="left"/>
      <w:outlineLvl w:val="6"/>
    </w:pPr>
  </w:style>
  <w:style w:type="paragraph" w:styleId="8">
    <w:name w:val="heading 8"/>
    <w:basedOn w:val="a2"/>
    <w:next w:val="a2"/>
    <w:qFormat/>
    <w:rsid w:val="00EE5985"/>
    <w:pPr>
      <w:widowControl/>
      <w:numPr>
        <w:ilvl w:val="7"/>
        <w:numId w:val="5"/>
      </w:numPr>
      <w:spacing w:before="240" w:after="60"/>
      <w:jc w:val="left"/>
      <w:outlineLvl w:val="7"/>
    </w:pPr>
    <w:rPr>
      <w:i/>
      <w:iCs/>
    </w:rPr>
  </w:style>
  <w:style w:type="paragraph" w:styleId="9">
    <w:name w:val="heading 9"/>
    <w:basedOn w:val="a2"/>
    <w:next w:val="a2"/>
    <w:qFormat/>
    <w:rsid w:val="00EE5985"/>
    <w:pPr>
      <w:widowControl/>
      <w:numPr>
        <w:ilvl w:val="8"/>
        <w:numId w:val="5"/>
      </w:numPr>
      <w:spacing w:before="240" w:after="60"/>
      <w:jc w:val="left"/>
      <w:outlineLvl w:val="8"/>
    </w:pPr>
    <w:rPr>
      <w:rFonts w:ascii="Arial" w:hAnsi="Arial" w:cs="Arial"/>
      <w:sz w:val="22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11">
    <w:name w:val="Знак1"/>
    <w:basedOn w:val="a2"/>
    <w:rsid w:val="00323D30"/>
    <w:pPr>
      <w:widowControl/>
      <w:tabs>
        <w:tab w:val="num" w:pos="643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character" w:styleId="a6">
    <w:name w:val="Hyperlink"/>
    <w:uiPriority w:val="99"/>
    <w:rsid w:val="00323D30"/>
    <w:rPr>
      <w:color w:val="0000FF"/>
      <w:u w:val="single"/>
    </w:rPr>
  </w:style>
  <w:style w:type="paragraph" w:customStyle="1" w:styleId="a0">
    <w:name w:val="список с точками"/>
    <w:basedOn w:val="a2"/>
    <w:rsid w:val="00323D30"/>
    <w:pPr>
      <w:widowControl/>
      <w:numPr>
        <w:numId w:val="1"/>
      </w:numPr>
      <w:spacing w:line="312" w:lineRule="auto"/>
    </w:pPr>
  </w:style>
  <w:style w:type="paragraph" w:styleId="a">
    <w:name w:val="Body Text Indent"/>
    <w:aliases w:val="текст,Основной текст 1"/>
    <w:basedOn w:val="a2"/>
    <w:rsid w:val="00323D30"/>
    <w:pPr>
      <w:widowControl/>
      <w:numPr>
        <w:numId w:val="2"/>
      </w:numPr>
      <w:spacing w:line="360" w:lineRule="atLeast"/>
    </w:pPr>
    <w:rPr>
      <w:rFonts w:ascii="TimesET" w:hAnsi="TimesET"/>
      <w:sz w:val="28"/>
      <w:szCs w:val="20"/>
    </w:rPr>
  </w:style>
  <w:style w:type="paragraph" w:styleId="a1">
    <w:name w:val="Normal (Web)"/>
    <w:basedOn w:val="a2"/>
    <w:rsid w:val="00323D30"/>
    <w:pPr>
      <w:widowControl/>
      <w:numPr>
        <w:numId w:val="3"/>
      </w:numPr>
      <w:spacing w:before="100" w:beforeAutospacing="1" w:after="100" w:afterAutospacing="1"/>
      <w:ind w:left="0" w:firstLine="0"/>
      <w:jc w:val="left"/>
    </w:pPr>
  </w:style>
  <w:style w:type="character" w:customStyle="1" w:styleId="FontStyle25">
    <w:name w:val="Font Style25"/>
    <w:rsid w:val="006773ED"/>
    <w:rPr>
      <w:rFonts w:ascii="Times New Roman" w:hAnsi="Times New Roman" w:cs="Times New Roman" w:hint="default"/>
      <w:i/>
      <w:iCs/>
      <w:sz w:val="16"/>
      <w:szCs w:val="16"/>
    </w:rPr>
  </w:style>
  <w:style w:type="paragraph" w:customStyle="1" w:styleId="12">
    <w:name w:val="Абзац списка1"/>
    <w:basedOn w:val="a2"/>
    <w:rsid w:val="004002DE"/>
    <w:pPr>
      <w:widowControl/>
      <w:spacing w:after="200" w:line="276" w:lineRule="auto"/>
      <w:ind w:left="720" w:firstLine="0"/>
      <w:contextualSpacing/>
      <w:jc w:val="left"/>
    </w:pPr>
    <w:rPr>
      <w:rFonts w:ascii="Calibri" w:hAnsi="Calibri"/>
      <w:sz w:val="22"/>
      <w:szCs w:val="22"/>
    </w:rPr>
  </w:style>
  <w:style w:type="paragraph" w:styleId="31">
    <w:name w:val="Body Text Indent 3"/>
    <w:basedOn w:val="a2"/>
    <w:rsid w:val="00DA13E6"/>
    <w:pPr>
      <w:spacing w:after="120"/>
      <w:ind w:left="283"/>
    </w:pPr>
    <w:rPr>
      <w:sz w:val="16"/>
      <w:szCs w:val="16"/>
    </w:rPr>
  </w:style>
  <w:style w:type="paragraph" w:styleId="a7">
    <w:name w:val="header"/>
    <w:basedOn w:val="a2"/>
    <w:rsid w:val="001471E3"/>
    <w:pPr>
      <w:widowControl/>
      <w:tabs>
        <w:tab w:val="center" w:pos="4677"/>
        <w:tab w:val="right" w:pos="9355"/>
      </w:tabs>
      <w:ind w:firstLine="0"/>
      <w:jc w:val="left"/>
    </w:pPr>
  </w:style>
  <w:style w:type="paragraph" w:customStyle="1" w:styleId="14095">
    <w:name w:val="Стиль 14 пт полужирный По ширине Первая строка:  095 см Междус..."/>
    <w:basedOn w:val="a2"/>
    <w:next w:val="70"/>
    <w:rsid w:val="00EE5985"/>
    <w:pPr>
      <w:widowControl/>
      <w:numPr>
        <w:numId w:val="5"/>
      </w:numPr>
      <w:spacing w:line="360" w:lineRule="auto"/>
    </w:pPr>
    <w:rPr>
      <w:b/>
      <w:bCs/>
      <w:sz w:val="28"/>
      <w:szCs w:val="20"/>
    </w:rPr>
  </w:style>
  <w:style w:type="paragraph" w:styleId="70">
    <w:name w:val="toc 7"/>
    <w:basedOn w:val="a2"/>
    <w:next w:val="a2"/>
    <w:autoRedefine/>
    <w:semiHidden/>
    <w:rsid w:val="008E1819"/>
    <w:pPr>
      <w:ind w:left="1440"/>
    </w:pPr>
    <w:rPr>
      <w:u w:val="single"/>
    </w:rPr>
  </w:style>
  <w:style w:type="character" w:customStyle="1" w:styleId="30">
    <w:name w:val="Заголовок 3 Знак"/>
    <w:link w:val="3"/>
    <w:rsid w:val="00EE5985"/>
    <w:rPr>
      <w:b/>
      <w:color w:val="000000"/>
      <w:sz w:val="24"/>
      <w:szCs w:val="24"/>
    </w:rPr>
  </w:style>
  <w:style w:type="character" w:customStyle="1" w:styleId="20">
    <w:name w:val="Заголовок 2 Знак"/>
    <w:link w:val="2"/>
    <w:rsid w:val="00F54D47"/>
    <w:rPr>
      <w:b/>
      <w:color w:val="000000"/>
      <w:sz w:val="28"/>
      <w:szCs w:val="24"/>
    </w:rPr>
  </w:style>
  <w:style w:type="paragraph" w:customStyle="1" w:styleId="Default">
    <w:name w:val="Default"/>
    <w:link w:val="Default0"/>
    <w:rsid w:val="009132F9"/>
    <w:pPr>
      <w:autoSpaceDE w:val="0"/>
      <w:autoSpaceDN w:val="0"/>
      <w:adjustRightInd w:val="0"/>
    </w:pPr>
    <w:rPr>
      <w:rFonts w:ascii="Times New Roman+ 1" w:hAnsi="Times New Roman+ 1" w:cs="Times New Roman+ 1"/>
      <w:color w:val="000000"/>
      <w:sz w:val="24"/>
      <w:szCs w:val="24"/>
    </w:rPr>
  </w:style>
  <w:style w:type="character" w:customStyle="1" w:styleId="a8">
    <w:name w:val="курсив"/>
    <w:rsid w:val="009132F9"/>
    <w:rPr>
      <w:rFonts w:ascii="Kudriashov" w:hAnsi="Kudriashov" w:hint="default"/>
      <w:i/>
      <w:iCs w:val="0"/>
      <w:strike w:val="0"/>
      <w:dstrike w:val="0"/>
      <w:color w:val="auto"/>
      <w:kern w:val="0"/>
      <w:sz w:val="20"/>
      <w:u w:val="none"/>
      <w:effect w:val="none"/>
      <w:vertAlign w:val="baseline"/>
    </w:rPr>
  </w:style>
  <w:style w:type="character" w:styleId="a9">
    <w:name w:val="footnote reference"/>
    <w:semiHidden/>
    <w:rsid w:val="009132F9"/>
    <w:rPr>
      <w:vertAlign w:val="superscript"/>
    </w:rPr>
  </w:style>
  <w:style w:type="paragraph" w:styleId="aa">
    <w:name w:val="footnote text"/>
    <w:basedOn w:val="a2"/>
    <w:semiHidden/>
    <w:rsid w:val="00232500"/>
    <w:pPr>
      <w:widowControl/>
      <w:ind w:firstLine="0"/>
      <w:jc w:val="left"/>
    </w:pPr>
    <w:rPr>
      <w:sz w:val="20"/>
      <w:szCs w:val="20"/>
    </w:rPr>
  </w:style>
  <w:style w:type="character" w:customStyle="1" w:styleId="Default0">
    <w:name w:val="Default Знак"/>
    <w:link w:val="Default"/>
    <w:rsid w:val="00843EA7"/>
    <w:rPr>
      <w:rFonts w:ascii="Times New Roman+ 1" w:hAnsi="Times New Roman+ 1" w:cs="Times New Roman+ 1"/>
      <w:color w:val="000000"/>
      <w:sz w:val="24"/>
      <w:szCs w:val="24"/>
      <w:lang w:val="ru-RU" w:eastAsia="ru-RU" w:bidi="ar-SA"/>
    </w:rPr>
  </w:style>
  <w:style w:type="character" w:customStyle="1" w:styleId="st1">
    <w:name w:val="st1"/>
    <w:basedOn w:val="a3"/>
    <w:rsid w:val="00F7542C"/>
  </w:style>
  <w:style w:type="paragraph" w:styleId="ab">
    <w:name w:val="List"/>
    <w:basedOn w:val="a2"/>
    <w:rsid w:val="00E64ACE"/>
    <w:pPr>
      <w:keepNext/>
      <w:widowControl/>
      <w:ind w:left="851" w:right="851" w:firstLine="397"/>
    </w:pPr>
    <w:rPr>
      <w:rFonts w:ascii="Kudriashov" w:hAnsi="Kudriashov"/>
      <w:sz w:val="22"/>
      <w:szCs w:val="20"/>
    </w:rPr>
  </w:style>
  <w:style w:type="paragraph" w:styleId="32">
    <w:name w:val="Body Text 3"/>
    <w:basedOn w:val="a2"/>
    <w:rsid w:val="0076364E"/>
    <w:pPr>
      <w:widowControl/>
      <w:spacing w:after="120"/>
      <w:ind w:firstLine="0"/>
      <w:jc w:val="left"/>
    </w:pPr>
    <w:rPr>
      <w:sz w:val="16"/>
      <w:szCs w:val="16"/>
    </w:rPr>
  </w:style>
  <w:style w:type="character" w:styleId="ac">
    <w:name w:val="annotation reference"/>
    <w:semiHidden/>
    <w:rsid w:val="005649F1"/>
    <w:rPr>
      <w:sz w:val="16"/>
      <w:szCs w:val="16"/>
    </w:rPr>
  </w:style>
  <w:style w:type="paragraph" w:styleId="ad">
    <w:name w:val="annotation text"/>
    <w:basedOn w:val="a2"/>
    <w:semiHidden/>
    <w:rsid w:val="005649F1"/>
    <w:rPr>
      <w:sz w:val="20"/>
      <w:szCs w:val="20"/>
    </w:rPr>
  </w:style>
  <w:style w:type="paragraph" w:styleId="ae">
    <w:name w:val="annotation subject"/>
    <w:basedOn w:val="ad"/>
    <w:next w:val="ad"/>
    <w:semiHidden/>
    <w:rsid w:val="005649F1"/>
    <w:rPr>
      <w:b/>
      <w:bCs/>
    </w:rPr>
  </w:style>
  <w:style w:type="paragraph" w:styleId="af">
    <w:name w:val="Balloon Text"/>
    <w:basedOn w:val="a2"/>
    <w:semiHidden/>
    <w:rsid w:val="005649F1"/>
    <w:rPr>
      <w:rFonts w:ascii="Tahoma" w:hAnsi="Tahoma" w:cs="Tahoma"/>
      <w:sz w:val="16"/>
      <w:szCs w:val="16"/>
    </w:rPr>
  </w:style>
  <w:style w:type="paragraph" w:styleId="af0">
    <w:name w:val="footer"/>
    <w:basedOn w:val="a2"/>
    <w:link w:val="af1"/>
    <w:uiPriority w:val="99"/>
    <w:rsid w:val="001B62AD"/>
    <w:pPr>
      <w:tabs>
        <w:tab w:val="center" w:pos="4677"/>
        <w:tab w:val="right" w:pos="9355"/>
      </w:tabs>
    </w:pPr>
  </w:style>
  <w:style w:type="character" w:customStyle="1" w:styleId="af1">
    <w:name w:val="Нижний колонтитул Знак"/>
    <w:link w:val="af0"/>
    <w:uiPriority w:val="99"/>
    <w:rsid w:val="001B62AD"/>
    <w:rPr>
      <w:sz w:val="24"/>
      <w:szCs w:val="24"/>
    </w:rPr>
  </w:style>
  <w:style w:type="paragraph" w:styleId="af2">
    <w:name w:val="Document Map"/>
    <w:basedOn w:val="a2"/>
    <w:link w:val="af3"/>
    <w:rsid w:val="000C32EF"/>
    <w:rPr>
      <w:rFonts w:ascii="Tahoma" w:hAnsi="Tahoma"/>
      <w:sz w:val="16"/>
      <w:szCs w:val="16"/>
    </w:rPr>
  </w:style>
  <w:style w:type="character" w:customStyle="1" w:styleId="af3">
    <w:name w:val="Схема документа Знак"/>
    <w:link w:val="af2"/>
    <w:rsid w:val="000C32EF"/>
    <w:rPr>
      <w:rFonts w:ascii="Tahoma" w:hAnsi="Tahoma" w:cs="Tahoma"/>
      <w:sz w:val="16"/>
      <w:szCs w:val="16"/>
    </w:rPr>
  </w:style>
  <w:style w:type="paragraph" w:customStyle="1" w:styleId="1">
    <w:name w:val="УМКД Заголовок 1 ФГОС"/>
    <w:basedOn w:val="a2"/>
    <w:qFormat/>
    <w:rsid w:val="001A549D"/>
    <w:pPr>
      <w:widowControl/>
      <w:numPr>
        <w:numId w:val="32"/>
      </w:numPr>
      <w:tabs>
        <w:tab w:val="left" w:pos="993"/>
      </w:tabs>
      <w:spacing w:before="240" w:after="240"/>
      <w:jc w:val="left"/>
    </w:pPr>
    <w:rPr>
      <w:b/>
    </w:rPr>
  </w:style>
  <w:style w:type="paragraph" w:customStyle="1" w:styleId="af4">
    <w:name w:val="УМКД Текст без нумерации"/>
    <w:basedOn w:val="21"/>
    <w:qFormat/>
    <w:rsid w:val="001A549D"/>
    <w:pPr>
      <w:widowControl/>
      <w:ind w:firstLine="0"/>
      <w:jc w:val="left"/>
    </w:pPr>
  </w:style>
  <w:style w:type="paragraph" w:styleId="21">
    <w:name w:val="Body Text Indent 2"/>
    <w:basedOn w:val="a2"/>
    <w:link w:val="22"/>
    <w:rsid w:val="001A549D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3"/>
    <w:link w:val="21"/>
    <w:rsid w:val="001A549D"/>
    <w:rPr>
      <w:sz w:val="24"/>
      <w:szCs w:val="24"/>
    </w:rPr>
  </w:style>
  <w:style w:type="table" w:styleId="af5">
    <w:name w:val="Table Grid"/>
    <w:basedOn w:val="a4"/>
    <w:uiPriority w:val="59"/>
    <w:rsid w:val="000469B6"/>
    <w:rPr>
      <w:rFonts w:ascii="Calibri" w:eastAsia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6">
    <w:name w:val="List Paragraph"/>
    <w:basedOn w:val="a2"/>
    <w:uiPriority w:val="34"/>
    <w:qFormat/>
    <w:rsid w:val="00A72A4F"/>
    <w:pPr>
      <w:ind w:left="720"/>
      <w:contextualSpacing/>
    </w:pPr>
  </w:style>
  <w:style w:type="character" w:customStyle="1" w:styleId="shorttext">
    <w:name w:val="short_text"/>
    <w:basedOn w:val="a3"/>
    <w:rsid w:val="00A72A4F"/>
  </w:style>
  <w:style w:type="character" w:customStyle="1" w:styleId="hps">
    <w:name w:val="hps"/>
    <w:basedOn w:val="a3"/>
    <w:rsid w:val="00A72A4F"/>
  </w:style>
  <w:style w:type="paragraph" w:styleId="af7">
    <w:name w:val="TOC Heading"/>
    <w:basedOn w:val="10"/>
    <w:next w:val="a2"/>
    <w:uiPriority w:val="39"/>
    <w:semiHidden/>
    <w:unhideWhenUsed/>
    <w:qFormat/>
    <w:rsid w:val="0075446E"/>
    <w:pPr>
      <w:keepNext/>
      <w:keepLines/>
      <w:spacing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3">
    <w:name w:val="toc 3"/>
    <w:basedOn w:val="a2"/>
    <w:next w:val="a2"/>
    <w:autoRedefine/>
    <w:uiPriority w:val="39"/>
    <w:rsid w:val="00E464DA"/>
    <w:pPr>
      <w:tabs>
        <w:tab w:val="right" w:leader="dot" w:pos="9356"/>
      </w:tabs>
      <w:spacing w:after="100"/>
      <w:ind w:left="480"/>
    </w:pPr>
  </w:style>
  <w:style w:type="paragraph" w:styleId="13">
    <w:name w:val="toc 1"/>
    <w:basedOn w:val="a2"/>
    <w:next w:val="a2"/>
    <w:autoRedefine/>
    <w:uiPriority w:val="39"/>
    <w:rsid w:val="0075446E"/>
    <w:pPr>
      <w:spacing w:after="100"/>
    </w:pPr>
  </w:style>
  <w:style w:type="paragraph" w:styleId="23">
    <w:name w:val="toc 2"/>
    <w:basedOn w:val="a2"/>
    <w:next w:val="a2"/>
    <w:autoRedefine/>
    <w:uiPriority w:val="39"/>
    <w:rsid w:val="0075446E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5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6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6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2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5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6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6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0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0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0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5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7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1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2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4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BB66595-765B-4B01-9EEC-C1AED773D1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58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3</vt:lpstr>
    </vt:vector>
  </TitlesOfParts>
  <Company>---</Company>
  <LinksUpToDate>false</LinksUpToDate>
  <CharactersWithSpaces>1351</CharactersWithSpaces>
  <SharedDoc>false</SharedDoc>
  <HLinks>
    <vt:vector size="48" baseType="variant">
      <vt:variant>
        <vt:i4>3866656</vt:i4>
      </vt:variant>
      <vt:variant>
        <vt:i4>21</vt:i4>
      </vt:variant>
      <vt:variant>
        <vt:i4>0</vt:i4>
      </vt:variant>
      <vt:variant>
        <vt:i4>5</vt:i4>
      </vt:variant>
      <vt:variant>
        <vt:lpwstr>http://www.pravbeseda.ru/library/index.php?page=book&amp;id=767</vt:lpwstr>
      </vt:variant>
      <vt:variant>
        <vt:lpwstr/>
      </vt:variant>
      <vt:variant>
        <vt:i4>6422626</vt:i4>
      </vt:variant>
      <vt:variant>
        <vt:i4>18</vt:i4>
      </vt:variant>
      <vt:variant>
        <vt:i4>0</vt:i4>
      </vt:variant>
      <vt:variant>
        <vt:i4>5</vt:i4>
      </vt:variant>
      <vt:variant>
        <vt:lpwstr>http://www.patriarhia.ru/db/text/37880.html</vt:lpwstr>
      </vt:variant>
      <vt:variant>
        <vt:lpwstr/>
      </vt:variant>
      <vt:variant>
        <vt:i4>3407995</vt:i4>
      </vt:variant>
      <vt:variant>
        <vt:i4>15</vt:i4>
      </vt:variant>
      <vt:variant>
        <vt:i4>0</vt:i4>
      </vt:variant>
      <vt:variant>
        <vt:i4>5</vt:i4>
      </vt:variant>
      <vt:variant>
        <vt:lpwstr>http://minds.by/article/scriptures.html</vt:lpwstr>
      </vt:variant>
      <vt:variant>
        <vt:lpwstr/>
      </vt:variant>
      <vt:variant>
        <vt:i4>5046347</vt:i4>
      </vt:variant>
      <vt:variant>
        <vt:i4>12</vt:i4>
      </vt:variant>
      <vt:variant>
        <vt:i4>0</vt:i4>
      </vt:variant>
      <vt:variant>
        <vt:i4>5</vt:i4>
      </vt:variant>
      <vt:variant>
        <vt:lpwstr>http://www.biblicalstudies.ru/Lib/Filon/AV1.html</vt:lpwstr>
      </vt:variant>
      <vt:variant>
        <vt:lpwstr/>
      </vt:variant>
      <vt:variant>
        <vt:i4>1703940</vt:i4>
      </vt:variant>
      <vt:variant>
        <vt:i4>9</vt:i4>
      </vt:variant>
      <vt:variant>
        <vt:i4>0</vt:i4>
      </vt:variant>
      <vt:variant>
        <vt:i4>5</vt:i4>
      </vt:variant>
      <vt:variant>
        <vt:lpwstr>http://www.gumer.info/bogoslov_Buks/History_Church/Sholastik/index.php</vt:lpwstr>
      </vt:variant>
      <vt:variant>
        <vt:lpwstr/>
      </vt:variant>
      <vt:variant>
        <vt:i4>3604497</vt:i4>
      </vt:variant>
      <vt:variant>
        <vt:i4>6</vt:i4>
      </vt:variant>
      <vt:variant>
        <vt:i4>0</vt:i4>
      </vt:variant>
      <vt:variant>
        <vt:i4>5</vt:i4>
      </vt:variant>
      <vt:variant>
        <vt:lpwstr>http://www.vostlit.info/Texts/rus15/Rufin_Aquilea/text2.phtml?id=1655</vt:lpwstr>
      </vt:variant>
      <vt:variant>
        <vt:lpwstr/>
      </vt:variant>
      <vt:variant>
        <vt:i4>3604498</vt:i4>
      </vt:variant>
      <vt:variant>
        <vt:i4>3</vt:i4>
      </vt:variant>
      <vt:variant>
        <vt:i4>0</vt:i4>
      </vt:variant>
      <vt:variant>
        <vt:i4>5</vt:i4>
      </vt:variant>
      <vt:variant>
        <vt:lpwstr>http://www.vostlit.info/Texts/rus15/Rufin_Aquilea/text1.phtml?id=1654</vt:lpwstr>
      </vt:variant>
      <vt:variant>
        <vt:lpwstr/>
      </vt:variant>
      <vt:variant>
        <vt:i4>393282</vt:i4>
      </vt:variant>
      <vt:variant>
        <vt:i4>0</vt:i4>
      </vt:variant>
      <vt:variant>
        <vt:i4>0</vt:i4>
      </vt:variant>
      <vt:variant>
        <vt:i4>5</vt:i4>
      </vt:variant>
      <vt:variant>
        <vt:lpwstr>http://www.bible-mda.ru/e-books/e-books.html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>Ludmila</dc:creator>
  <cp:lastModifiedBy>Просто Вася</cp:lastModifiedBy>
  <cp:revision>11</cp:revision>
  <dcterms:created xsi:type="dcterms:W3CDTF">2017-07-25T09:07:00Z</dcterms:created>
  <dcterms:modified xsi:type="dcterms:W3CDTF">2018-03-22T08:28:00Z</dcterms:modified>
</cp:coreProperties>
</file>